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2" w:name="complicaciones-materno-fetales-1"/>
      <w:bookmarkEnd w:id="42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3" w:name="consecuencias-a-largo-plazo-para-la-mujer"/>
      <w:bookmarkEnd w:id="43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4" w:name="consecuencias-para-el-feto"/>
      <w:bookmarkEnd w:id="44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5" w:name="prevención"/>
      <w:bookmarkEnd w:id="45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6" w:name="menopausia"/>
      <w:bookmarkEnd w:id="46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7" w:name="sm-en-la-tercera-edad"/>
      <w:bookmarkEnd w:id="47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8" w:name="por-grupos-de-población"/>
      <w:bookmarkEnd w:id="48"/>
      <w:r>
        <w:t xml:space="preserve">Por grupos de población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44eb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67fa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e882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0:45:52Z</dcterms:created>
  <dcterms:modified xsi:type="dcterms:W3CDTF">2022-01-29T20:45:52Z</dcterms:modified>
</cp:coreProperties>
</file>